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2E269" w14:textId="1EEED3E4" w:rsidR="00243177" w:rsidRDefault="007E37FE" w:rsidP="007E37FE">
      <w:pPr>
        <w:pStyle w:val="Title"/>
      </w:pPr>
      <w:r>
        <w:t>Day-2: Styling and Layout in Next.js</w:t>
      </w:r>
    </w:p>
    <w:p w14:paraId="7AE495E8" w14:textId="0269BAE1" w:rsidR="007E37FE" w:rsidRDefault="00CE27EB" w:rsidP="00C62DD6">
      <w:pPr>
        <w:pStyle w:val="Subtitle"/>
      </w:pPr>
      <w:r>
        <w:t>Mini Project</w:t>
      </w:r>
    </w:p>
    <w:p w14:paraId="73876F28" w14:textId="77777777" w:rsidR="00422178" w:rsidRPr="00422178" w:rsidRDefault="00422178" w:rsidP="00422178">
      <w:pPr>
        <w:pStyle w:val="Heading1"/>
      </w:pPr>
      <w:r w:rsidRPr="00422178">
        <w:t>Exercise: Creating a Personal Blog with Next.js, Styled-JSX, and CSS Modules</w:t>
      </w:r>
    </w:p>
    <w:p w14:paraId="2DC03842" w14:textId="77777777" w:rsidR="00422178" w:rsidRPr="00422178" w:rsidRDefault="00422178" w:rsidP="00422178">
      <w:r w:rsidRPr="00422178">
        <w:t>In this exercise, you'll create a personal blog application using Next.js fundamentals, Styled-JSX, and CSS Modules. The blog will have a homepage displaying a list of blog posts, individual blog post pages, an about page, and a contact page.</w:t>
      </w:r>
    </w:p>
    <w:p w14:paraId="423B1704" w14:textId="77777777" w:rsidR="00422178" w:rsidRPr="00422178" w:rsidRDefault="00422178" w:rsidP="00422178">
      <w:r w:rsidRPr="00422178">
        <w:rPr>
          <w:b/>
          <w:bCs/>
        </w:rPr>
        <w:t>Duration</w:t>
      </w:r>
      <w:r w:rsidRPr="00422178">
        <w:t>: 90 minutes</w:t>
      </w:r>
    </w:p>
    <w:p w14:paraId="6FEEC287" w14:textId="77777777" w:rsidR="00422178" w:rsidRPr="00422178" w:rsidRDefault="00422178" w:rsidP="00422178">
      <w:r w:rsidRPr="00422178">
        <w:rPr>
          <w:b/>
          <w:bCs/>
        </w:rPr>
        <w:t>Scenario</w:t>
      </w:r>
      <w:r w:rsidRPr="00422178">
        <w:t>: You have been tasked with creating a personal blog for a client. The client wants to have a modern-looking blog with fast loading times and excellent SEO. You decide to use Next.js for its performance and SEO capabilities, Styled-JSX for scoped styling, and CSS Modules for component-specific styling.</w:t>
      </w:r>
    </w:p>
    <w:p w14:paraId="35A99939" w14:textId="77777777" w:rsidR="00422178" w:rsidRPr="00422178" w:rsidRDefault="00422178" w:rsidP="00422178">
      <w:r w:rsidRPr="00422178">
        <w:rPr>
          <w:b/>
          <w:bCs/>
        </w:rPr>
        <w:t>Requirements</w:t>
      </w:r>
      <w:r w:rsidRPr="00422178">
        <w:t>:</w:t>
      </w:r>
    </w:p>
    <w:p w14:paraId="4667F400" w14:textId="77777777" w:rsidR="00422178" w:rsidRPr="00422178" w:rsidRDefault="00422178" w:rsidP="00422178">
      <w:pPr>
        <w:numPr>
          <w:ilvl w:val="0"/>
          <w:numId w:val="3"/>
        </w:numPr>
      </w:pPr>
      <w:r w:rsidRPr="00422178">
        <w:t>Create a new Next.js application.</w:t>
      </w:r>
    </w:p>
    <w:p w14:paraId="1D088B1B" w14:textId="77777777" w:rsidR="00422178" w:rsidRPr="00422178" w:rsidRDefault="00422178" w:rsidP="00422178">
      <w:pPr>
        <w:numPr>
          <w:ilvl w:val="0"/>
          <w:numId w:val="3"/>
        </w:numPr>
      </w:pPr>
      <w:r w:rsidRPr="00422178">
        <w:t>Create a global layout component with a header and a footer. The header should contain the blog title and navigation links to the homepage, about page, and contact page. Use Styled-JSX to style the header and footer components.</w:t>
      </w:r>
    </w:p>
    <w:p w14:paraId="6BCD3BE2" w14:textId="77777777" w:rsidR="00422178" w:rsidRPr="00422178" w:rsidRDefault="00422178" w:rsidP="00422178">
      <w:pPr>
        <w:numPr>
          <w:ilvl w:val="0"/>
          <w:numId w:val="3"/>
        </w:numPr>
      </w:pPr>
      <w:r w:rsidRPr="00422178">
        <w:t xml:space="preserve">Create a </w:t>
      </w:r>
      <w:proofErr w:type="spellStart"/>
      <w:r w:rsidRPr="00422178">
        <w:rPr>
          <w:b/>
          <w:bCs/>
        </w:rPr>
        <w:t>PostPreview</w:t>
      </w:r>
      <w:proofErr w:type="spellEnd"/>
      <w:r w:rsidRPr="00422178">
        <w:t xml:space="preserve"> component to display a blog post's title and excerpt on the homepage. Use CSS Modules to style this component.</w:t>
      </w:r>
    </w:p>
    <w:p w14:paraId="3B7F4C55" w14:textId="77777777" w:rsidR="00422178" w:rsidRPr="00422178" w:rsidRDefault="00422178" w:rsidP="00422178">
      <w:pPr>
        <w:numPr>
          <w:ilvl w:val="0"/>
          <w:numId w:val="3"/>
        </w:numPr>
      </w:pPr>
      <w:r w:rsidRPr="00422178">
        <w:t xml:space="preserve">Create a </w:t>
      </w:r>
      <w:r w:rsidRPr="00422178">
        <w:rPr>
          <w:b/>
          <w:bCs/>
        </w:rPr>
        <w:t>Post</w:t>
      </w:r>
      <w:r w:rsidRPr="00422178">
        <w:t xml:space="preserve"> component to display the full content of a blog post on individual blog post pages. Use Styled-JSX to style this component.</w:t>
      </w:r>
    </w:p>
    <w:p w14:paraId="1DA01CD7" w14:textId="77777777" w:rsidR="00422178" w:rsidRPr="00422178" w:rsidRDefault="00422178" w:rsidP="00422178">
      <w:pPr>
        <w:numPr>
          <w:ilvl w:val="0"/>
          <w:numId w:val="3"/>
        </w:numPr>
      </w:pPr>
      <w:r w:rsidRPr="00422178">
        <w:t>Create the following pages:</w:t>
      </w:r>
    </w:p>
    <w:p w14:paraId="227F3448" w14:textId="77777777" w:rsidR="00422178" w:rsidRPr="00422178" w:rsidRDefault="00422178" w:rsidP="00422178">
      <w:pPr>
        <w:numPr>
          <w:ilvl w:val="1"/>
          <w:numId w:val="3"/>
        </w:numPr>
      </w:pPr>
      <w:r w:rsidRPr="00422178">
        <w:t xml:space="preserve">Homepage: Display a list of blog post previews using the </w:t>
      </w:r>
      <w:proofErr w:type="spellStart"/>
      <w:r w:rsidRPr="00422178">
        <w:rPr>
          <w:b/>
          <w:bCs/>
        </w:rPr>
        <w:t>PostPreview</w:t>
      </w:r>
      <w:proofErr w:type="spellEnd"/>
      <w:r w:rsidRPr="00422178">
        <w:t xml:space="preserve"> component.</w:t>
      </w:r>
    </w:p>
    <w:p w14:paraId="05056F46" w14:textId="77777777" w:rsidR="00422178" w:rsidRPr="00422178" w:rsidRDefault="00422178" w:rsidP="00422178">
      <w:pPr>
        <w:numPr>
          <w:ilvl w:val="1"/>
          <w:numId w:val="3"/>
        </w:numPr>
      </w:pPr>
      <w:r w:rsidRPr="00422178">
        <w:t xml:space="preserve">Individual blog post pages: Use dynamic routing to create a page for each blog post using the </w:t>
      </w:r>
      <w:r w:rsidRPr="00422178">
        <w:rPr>
          <w:b/>
          <w:bCs/>
        </w:rPr>
        <w:t>Post</w:t>
      </w:r>
      <w:r w:rsidRPr="00422178">
        <w:t xml:space="preserve"> component.</w:t>
      </w:r>
    </w:p>
    <w:p w14:paraId="3C8A7DFD" w14:textId="77777777" w:rsidR="00422178" w:rsidRPr="00422178" w:rsidRDefault="00422178" w:rsidP="00422178">
      <w:pPr>
        <w:numPr>
          <w:ilvl w:val="1"/>
          <w:numId w:val="3"/>
        </w:numPr>
      </w:pPr>
      <w:r w:rsidRPr="00422178">
        <w:t>About page: Display some information about the blog author.</w:t>
      </w:r>
    </w:p>
    <w:p w14:paraId="2810172C" w14:textId="77777777" w:rsidR="00422178" w:rsidRPr="00422178" w:rsidRDefault="00422178" w:rsidP="00422178">
      <w:pPr>
        <w:numPr>
          <w:ilvl w:val="1"/>
          <w:numId w:val="3"/>
        </w:numPr>
      </w:pPr>
      <w:r w:rsidRPr="00422178">
        <w:t>Contact page: Display a simple contact form (you don't need to implement form submission).</w:t>
      </w:r>
    </w:p>
    <w:p w14:paraId="0C55B8AC" w14:textId="77777777" w:rsidR="00422178" w:rsidRPr="00422178" w:rsidRDefault="00422178" w:rsidP="00422178">
      <w:pPr>
        <w:numPr>
          <w:ilvl w:val="0"/>
          <w:numId w:val="3"/>
        </w:numPr>
      </w:pPr>
      <w:r w:rsidRPr="00422178">
        <w:t xml:space="preserve">Use </w:t>
      </w:r>
      <w:proofErr w:type="spellStart"/>
      <w:r w:rsidRPr="00422178">
        <w:rPr>
          <w:b/>
          <w:bCs/>
        </w:rPr>
        <w:t>getStaticProps</w:t>
      </w:r>
      <w:proofErr w:type="spellEnd"/>
      <w:r w:rsidRPr="00422178">
        <w:t xml:space="preserve"> and </w:t>
      </w:r>
      <w:proofErr w:type="spellStart"/>
      <w:r w:rsidRPr="00422178">
        <w:rPr>
          <w:b/>
          <w:bCs/>
        </w:rPr>
        <w:t>getStaticPaths</w:t>
      </w:r>
      <w:proofErr w:type="spellEnd"/>
      <w:r w:rsidRPr="00422178">
        <w:t xml:space="preserve"> to generate static pages for the homepage and individual blog post pages.</w:t>
      </w:r>
    </w:p>
    <w:p w14:paraId="4F9A4F1D" w14:textId="77777777" w:rsidR="00422178" w:rsidRPr="00422178" w:rsidRDefault="00422178" w:rsidP="00422178">
      <w:pPr>
        <w:numPr>
          <w:ilvl w:val="0"/>
          <w:numId w:val="3"/>
        </w:numPr>
      </w:pPr>
      <w:r w:rsidRPr="00422178">
        <w:t xml:space="preserve">Deploy the application to </w:t>
      </w:r>
      <w:proofErr w:type="spellStart"/>
      <w:r w:rsidRPr="00422178">
        <w:t>Vercel</w:t>
      </w:r>
      <w:proofErr w:type="spellEnd"/>
      <w:r w:rsidRPr="00422178">
        <w:t>.</w:t>
      </w:r>
    </w:p>
    <w:p w14:paraId="6DD9E0F3" w14:textId="77777777" w:rsidR="00422178" w:rsidRPr="00422178" w:rsidRDefault="00422178" w:rsidP="00422178">
      <w:r w:rsidRPr="00422178">
        <w:rPr>
          <w:b/>
          <w:bCs/>
        </w:rPr>
        <w:t>Hints</w:t>
      </w:r>
      <w:r w:rsidRPr="00422178">
        <w:t>:</w:t>
      </w:r>
    </w:p>
    <w:p w14:paraId="5A97CD2D" w14:textId="77777777" w:rsidR="00422178" w:rsidRPr="00422178" w:rsidRDefault="00422178" w:rsidP="00422178">
      <w:pPr>
        <w:numPr>
          <w:ilvl w:val="0"/>
          <w:numId w:val="4"/>
        </w:numPr>
      </w:pPr>
      <w:r w:rsidRPr="00422178">
        <w:t>Use the provided examples and explanations for Styled-JSX, CSS Modules, and Next.js fundamentals as a reference for creating the components, pages, and styling.</w:t>
      </w:r>
    </w:p>
    <w:p w14:paraId="0CA71DC7" w14:textId="77777777" w:rsidR="00422178" w:rsidRPr="00422178" w:rsidRDefault="00422178" w:rsidP="00422178">
      <w:pPr>
        <w:numPr>
          <w:ilvl w:val="0"/>
          <w:numId w:val="4"/>
        </w:numPr>
      </w:pPr>
      <w:r w:rsidRPr="00422178">
        <w:t>You can use mock data for blog posts or fetch data from a JSON file or an API.</w:t>
      </w:r>
    </w:p>
    <w:p w14:paraId="022E1A63" w14:textId="77777777" w:rsidR="00422178" w:rsidRPr="00422178" w:rsidRDefault="00422178" w:rsidP="00422178">
      <w:pPr>
        <w:numPr>
          <w:ilvl w:val="0"/>
          <w:numId w:val="4"/>
        </w:numPr>
      </w:pPr>
      <w:r w:rsidRPr="00422178">
        <w:lastRenderedPageBreak/>
        <w:t xml:space="preserve">Remember to import and use the required Next.js components, such as </w:t>
      </w:r>
      <w:r w:rsidRPr="00422178">
        <w:rPr>
          <w:b/>
          <w:bCs/>
        </w:rPr>
        <w:t>Link</w:t>
      </w:r>
      <w:r w:rsidRPr="00422178">
        <w:t xml:space="preserve"> and </w:t>
      </w:r>
      <w:r w:rsidRPr="00422178">
        <w:rPr>
          <w:b/>
          <w:bCs/>
        </w:rPr>
        <w:t>Head</w:t>
      </w:r>
      <w:r w:rsidRPr="00422178">
        <w:t>, for navigation and setting the page title.</w:t>
      </w:r>
    </w:p>
    <w:p w14:paraId="3DB6F931" w14:textId="77777777" w:rsidR="00422178" w:rsidRPr="00422178" w:rsidRDefault="00422178" w:rsidP="00422178">
      <w:r w:rsidRPr="00422178">
        <w:t>By completing this exercise, you'll gain a deeper understanding of Next.js fundamentals, Styled-JSX, and CSS Modules. You'll learn how to create a modern and performant blog application, with a global layout, dynamic content, and scoped styling.</w:t>
      </w:r>
    </w:p>
    <w:p w14:paraId="491DE083" w14:textId="77777777" w:rsidR="007E37FE" w:rsidRPr="007E37FE" w:rsidRDefault="007E37FE" w:rsidP="007E37FE"/>
    <w:sectPr w:rsidR="007E37FE" w:rsidRPr="007E37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D77CC"/>
    <w:multiLevelType w:val="hybridMultilevel"/>
    <w:tmpl w:val="4BFA3D1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A415E0"/>
    <w:multiLevelType w:val="multilevel"/>
    <w:tmpl w:val="DB2CC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CF3249"/>
    <w:multiLevelType w:val="multilevel"/>
    <w:tmpl w:val="B41AF5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D537E8"/>
    <w:multiLevelType w:val="multilevel"/>
    <w:tmpl w:val="DB083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304500623">
    <w:abstractNumId w:val="0"/>
  </w:num>
  <w:num w:numId="2" w16cid:durableId="1402098486">
    <w:abstractNumId w:val="2"/>
  </w:num>
  <w:num w:numId="3" w16cid:durableId="325330746">
    <w:abstractNumId w:val="1"/>
  </w:num>
  <w:num w:numId="4" w16cid:durableId="43498009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NbMwM7QwN7c0NTBT0lEKTi0uzszPAykwrAUAK+emCiwAAAA="/>
  </w:docVars>
  <w:rsids>
    <w:rsidRoot w:val="007E37FE"/>
    <w:rsid w:val="00243177"/>
    <w:rsid w:val="00422178"/>
    <w:rsid w:val="007E37FE"/>
    <w:rsid w:val="00C62DD6"/>
    <w:rsid w:val="00CE2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2453E"/>
  <w15:chartTrackingRefBased/>
  <w15:docId w15:val="{931620C5-AEEF-490F-B366-0205545DB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3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E3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E3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E3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2DD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62DD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28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76</Words>
  <Characters>2008</Characters>
  <Application>Microsoft Office Word</Application>
  <DocSecurity>0</DocSecurity>
  <Lines>41</Lines>
  <Paragraphs>23</Paragraphs>
  <ScaleCrop>false</ScaleCrop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Das</dc:creator>
  <cp:keywords/>
  <dc:description/>
  <cp:lastModifiedBy>Akash Das</cp:lastModifiedBy>
  <cp:revision>4</cp:revision>
  <dcterms:created xsi:type="dcterms:W3CDTF">2023-04-26T02:34:00Z</dcterms:created>
  <dcterms:modified xsi:type="dcterms:W3CDTF">2023-04-26T0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602787-cd3e-43d2-a50a-4ab2cfbf16b4</vt:lpwstr>
  </property>
</Properties>
</file>